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6a96effd3b3750e9816b96001026d5c9eb0343"/>
    <w:p>
      <w:pPr>
        <w:pStyle w:val="Heading3"/>
      </w:pPr>
      <w:r>
        <w:t xml:space="preserve">Дорожную разметку обновят возле школы №2073 в селе Кленово</w:t>
      </w:r>
    </w:p>
    <w:p>
      <w:pPr>
        <w:pStyle w:val="FirstParagraph"/>
      </w:pPr>
      <w:r>
        <w:t xml:space="preserve">22.08.2017</w:t>
      </w:r>
    </w:p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de/file6ezgiz6z0as1e6onx8m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Дорожную разметку обновят возле школы №2073 в селе Кленово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рожную разметку обновят возле школы №2073 в селе Кленово поселения Кленовс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Будут обновлены дорожная разметка по адресу: улица Центральная, строение 2, пешеходный переход и «лежачий полицейский». Планируется начать работы на этой неделе и завершить до 28 августа, — рассказали в отделе жилищно-коммунального хозяйства и благоустройства местной администрации. — Заявка в государственное бюджетное учреждение «Автомобильные дороги» уже пода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тим, что в селе Кленово на этой неделе продолжаются благоустройство Аллеи Славы и замена мягкой кровли в домах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7563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7563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7563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01:46:56Z</dcterms:created>
  <dcterms:modified xsi:type="dcterms:W3CDTF">2025-01-10T01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